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Recruitment Team],</w:t>
      </w:r>
    </w:p>
    <w:p>
      <w:pPr>
        <w:pStyle w:val="BodyText"/>
      </w:pPr>
      <w:r>
        <w:t xml:space="preserve">I am writing to express my enthusiastic interest in the Petroleum Engineer position at a reputable organization in Israel Tel Aviv. As a highly motivated and experienced petroleum engineer with a proven track record of excellence in the energy sector, I am eager to contribute my technical expertise, problem-solving acumen, and passion for innovation to an organization that values sustainable development and cutting-edge engineering practices. Israel Tel Aviv has long captivated my attention as a dynamic hub for technological advancement and energy innovation, making it an ideal location for me to further my career while aligning with the region’s evolving energy landscape.</w:t>
      </w:r>
    </w:p>
    <w:p>
      <w:pPr>
        <w:pStyle w:val="BodyText"/>
      </w:pPr>
      <w:r>
        <w:t xml:space="preserve">With over [X years] of experience in petroleum engineering, I have developed a comprehensive understanding of reservoir characterization, drilling optimization, production enhancement, and project management. My work has spanned diverse environments, from onshore fields to offshore operations, where I have consistently delivered results that align with industry standards and client objectives. A key strength of mine is my ability to integrate advanced technologies such as seismic data analysis, 3D reservoir modeling, and digital twin simulations to improve operational efficiency and reduce environmental impact. These skills are particularly relevant in the context of Israel Tel Aviv’s growing focus on energy security, renewable integration, and smart infrastructure development.</w:t>
      </w:r>
    </w:p>
    <w:p>
      <w:pPr>
        <w:pStyle w:val="BodyText"/>
      </w:pPr>
      <w:r>
        <w:t xml:space="preserve">What sets me apart is my commitment to innovation and adaptability in a rapidly changing industry. In my previous role at [Previous Company Name], I led a team to implement a data-driven approach for optimizing well production in a mature field, resulting in a 15% increase in output while minimizing downtime. This experience honed my ability to collaborate with multidisciplinary teams, including geologists, data scientists, and project managers, to solve complex challenges. Additionally, I have been actively involved in researching alternative energy solutions and hybrid systems that bridge conventional oil and gas operations with renewable energy sources—a priority for many organizations in Israel Tel Aviv as they strive to balance economic growth with environmental responsibility.</w:t>
      </w:r>
    </w:p>
    <w:p>
      <w:pPr>
        <w:pStyle w:val="BodyText"/>
      </w:pPr>
      <w:r>
        <w:t xml:space="preserve">Israel Tel Aviv has always intrigued me due to its unique blend of historical significance, technological innovation, and strategic importance in the Middle East’s energy sector. The city’s reputation as a global center for startups and engineering excellence aligns perfectly with my professional aspirations. I am particularly inspired by the region’s efforts to modernize its energy infrastructure, leverage digital tools for real-time monitoring, and explore unconventional resources such as shale gas and offshore deposits. By joining a forward-thinking organization in Tel Aviv, I aim to contribute to these initiatives while gaining firsthand experience in a market that is both challenging and rewarding.</w:t>
      </w:r>
    </w:p>
    <w:p>
      <w:pPr>
        <w:pStyle w:val="BodyText"/>
      </w:pPr>
      <w:r>
        <w:t xml:space="preserve">My academic background includes a [Degree] in Petroleum Engineering from [University Name], where I graduated with honors and was recognized for my research on [specific topic, e.g., "reservoir simulation under variable pressure conditions"]. This foundation, combined with my professional experience, has equipped me with the technical knowledge and practical skills to thrive in high-pressure environments. I am also a certified professional in [relevant certifications, e.g., "SPE (Society of Petroleum Engineers) or industry-specific software like Petrel or Eclipse"]. These qualifications enable me to deliver precise solutions that meet the unique demands of each project.</w:t>
      </w:r>
    </w:p>
    <w:p>
      <w:pPr>
        <w:pStyle w:val="BodyText"/>
      </w:pPr>
      <w:r>
        <w:t xml:space="preserve">What excites me most about the opportunity in Israel Tel Aviv is the chance to work within a culture that values creativity, collaboration, and sustainability. I have always believed that engineering is not just about technical proficiency but also about fostering a positive impact on communities and ecosystems. In my career, I have prioritized ethical practices and safety protocols, ensuring that every project adheres to global standards while respecting local regulations and environmental considerations. This philosophy resonates deeply with the ethos of organizations operating in Tel Aviv, where innovation is often paired with a strong sense of social responsibility.</w:t>
      </w:r>
    </w:p>
    <w:p>
      <w:pPr>
        <w:pStyle w:val="BodyText"/>
      </w:pPr>
      <w:r>
        <w:t xml:space="preserve">As a professional who thrives in fast-paced environments, I am confident in my ability to adapt to new challenges and contribute effectively to your team. My fluency in [languages, if applicable] and cultural awareness further strengthen my capacity to collaborate with international teams and navigate the complexities of global energy markets. I am especially drawn to the opportunity of working alongside experts in Tel Aviv’s vibrant engineering community, where I can learn from diverse perspectives while sharing my own expertise.</w:t>
      </w:r>
    </w:p>
    <w:p>
      <w:pPr>
        <w:pStyle w:val="BodyText"/>
      </w:pPr>
      <w:r>
        <w:t xml:space="preserve">I would welcome the chance to discuss how my background, skills, and vision align with your organization’s goals. Please find attached my resume for your review. Thank you for considering my application. I look forward to the possibility of contributing to the continued success of [Company Name] and playing a role in shaping the future of energy in Israel Tel Aviv.</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Israel Tel Aviv</dc:title>
  <dc:creator/>
  <cp:keywords/>
  <dcterms:created xsi:type="dcterms:W3CDTF">2026-07-23T13:26:07Z</dcterms:created>
  <dcterms:modified xsi:type="dcterms:W3CDTF">2026-07-23T13:26:07Z</dcterms:modified>
</cp:coreProperties>
</file>

<file path=docProps/custom.xml><?xml version="1.0" encoding="utf-8"?>
<Properties xmlns="http://schemas.openxmlformats.org/officeDocument/2006/custom-properties" xmlns:vt="http://schemas.openxmlformats.org/officeDocument/2006/docPropsVTypes"/>
</file>